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6D3E0E">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6D3E0E">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6D3E0E">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6C0202"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2pt;height:518.4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w:t>
      </w:r>
      <w:r>
        <w:rPr>
          <w:b/>
          <w:sz w:val="20"/>
          <w:szCs w:val="20"/>
        </w:rPr>
        <w:t>25</w:t>
      </w:r>
      <w:r>
        <w:rPr>
          <w:b/>
          <w:sz w:val="20"/>
          <w:szCs w:val="20"/>
        </w:rPr>
        <w:t>)</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w:t>
      </w:r>
      <w:r>
        <w:rPr>
          <w:b/>
          <w:sz w:val="20"/>
          <w:szCs w:val="20"/>
        </w:rPr>
        <w:t>CAR_UC_</w:t>
      </w:r>
      <w:r>
        <w:rPr>
          <w:b/>
          <w:sz w:val="20"/>
          <w:szCs w:val="20"/>
        </w:rPr>
        <w:t>26</w:t>
      </w:r>
      <w:r>
        <w:rPr>
          <w:b/>
          <w:sz w:val="20"/>
          <w:szCs w:val="20"/>
        </w:rPr>
        <w:t>)</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w:t>
      </w:r>
      <w:r>
        <w:rPr>
          <w:b/>
          <w:sz w:val="20"/>
          <w:szCs w:val="20"/>
        </w:rPr>
        <w:t>7</w:t>
      </w:r>
      <w:r>
        <w:rPr>
          <w:b/>
          <w:sz w:val="20"/>
          <w:szCs w:val="20"/>
        </w:rPr>
        <w:t>)</w:t>
      </w:r>
      <w:r>
        <w:t>:</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 xml:space="preserve">Confirm Password </w:t>
      </w:r>
      <w:r>
        <w:rPr>
          <w:b/>
          <w:bCs/>
        </w:rPr>
        <w:t>(</w:t>
      </w:r>
      <w:r>
        <w:rPr>
          <w:b/>
          <w:sz w:val="20"/>
          <w:szCs w:val="20"/>
        </w:rPr>
        <w:t>CAR_UC_2</w:t>
      </w:r>
      <w:r>
        <w:rPr>
          <w:b/>
          <w:sz w:val="20"/>
          <w:szCs w:val="20"/>
        </w:rPr>
        <w:t xml:space="preserve">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w:t>
      </w:r>
      <w:r>
        <w:rPr>
          <w:b/>
          <w:sz w:val="20"/>
          <w:szCs w:val="20"/>
        </w:rPr>
        <w:t>9</w:t>
      </w:r>
      <w:r>
        <w:rPr>
          <w:b/>
          <w:sz w:val="20"/>
          <w:szCs w:val="20"/>
        </w:rPr>
        <w:t>):</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Pr="001768A3">
        <w:rPr>
          <w:color w:val="000000"/>
          <w:sz w:val="20"/>
          <w:szCs w:val="20"/>
          <w:shd w:val="clear" w:color="auto" w:fill="FFFFFF"/>
        </w:rPr>
        <w:t xml:space="preserve"> </w:t>
      </w:r>
      <w:r w:rsidRPr="001768A3">
        <w:t>Phone number field shall accept only 11 numbers.</w:t>
      </w: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bookmarkStart w:id="22" w:name="_GoBack"/>
      <w:bookmarkEnd w:id="22"/>
    </w:p>
    <w:p w:rsidR="00174FD9" w:rsidRDefault="00840284" w:rsidP="00F916A4">
      <w:pPr>
        <w:pStyle w:val="Heading1"/>
        <w:ind w:left="0" w:firstLine="0"/>
      </w:pPr>
      <w:bookmarkStart w:id="23" w:name="_2jxsxqh" w:colFirst="0" w:colLast="0"/>
      <w:bookmarkEnd w:id="23"/>
      <w:r>
        <w:rPr>
          <w:sz w:val="36"/>
          <w:szCs w:val="36"/>
        </w:rPr>
        <w:lastRenderedPageBreak/>
        <w:t xml:space="preserve">5 </w:t>
      </w:r>
      <w:r>
        <w:t xml:space="preserve">Sequence Diagrams </w:t>
      </w:r>
    </w:p>
    <w:p w:rsidR="00174FD9" w:rsidRDefault="00840284" w:rsidP="005B1D98">
      <w:pPr>
        <w:pStyle w:val="Heading2"/>
        <w:spacing w:after="0"/>
        <w:ind w:left="360" w:firstLine="0"/>
        <w:rPr>
          <w:rtl/>
        </w:rPr>
      </w:pPr>
      <w:bookmarkStart w:id="24" w:name="_z337ya" w:colFirst="0" w:colLast="0"/>
      <w:bookmarkEnd w:id="24"/>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5" w:name="_3j2qqm3" w:colFirst="0" w:colLast="0"/>
      <w:bookmarkEnd w:id="25"/>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lastRenderedPageBreak/>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6" w:name="_1y810tw" w:colFirst="0" w:colLast="0"/>
      <w:bookmarkEnd w:id="26"/>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7" w:name="_dn8nf99oaj4p" w:colFirst="0" w:colLast="0"/>
      <w:bookmarkEnd w:id="27"/>
      <w:r>
        <w:lastRenderedPageBreak/>
        <w:t>6. Entity Relationship Diagram (ERD)</w:t>
      </w:r>
    </w:p>
    <w:p w:rsidR="00174FD9" w:rsidRDefault="00840284" w:rsidP="005B1D98">
      <w:pPr>
        <w:pStyle w:val="Heading1"/>
        <w:ind w:left="360" w:firstLine="0"/>
      </w:pPr>
      <w:bookmarkStart w:id="28" w:name="_n0u5ollpko9u" w:colFirst="0" w:colLast="0"/>
      <w:bookmarkEnd w:id="28"/>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9" w:name="_81kjwnxbhh3d" w:colFirst="0" w:colLast="0"/>
      <w:bookmarkEnd w:id="29"/>
      <w:r>
        <w:t>6.2 Entity Relationship Diagram</w:t>
      </w:r>
    </w:p>
    <w:p w:rsidR="00174FD9" w:rsidRDefault="00840284" w:rsidP="005B1D98">
      <w:pPr>
        <w:ind w:left="720" w:firstLine="0"/>
      </w:pPr>
      <w:r>
        <w:rPr>
          <w:noProof/>
        </w:rPr>
        <w:drawing>
          <wp:inline distT="114300" distB="114300" distL="114300" distR="114300">
            <wp:extent cx="6577330" cy="40259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6577330" cy="4025900"/>
                    </a:xfrm>
                    <a:prstGeom prst="rect">
                      <a:avLst/>
                    </a:prstGeom>
                    <a:ln/>
                  </pic:spPr>
                </pic:pic>
              </a:graphicData>
            </a:graphic>
          </wp:inline>
        </w:drawing>
      </w:r>
    </w:p>
    <w:p w:rsidR="005B1D98" w:rsidRDefault="005B1D98">
      <w:pPr>
        <w:pStyle w:val="Heading1"/>
      </w:pPr>
      <w:bookmarkStart w:id="30" w:name="_10q6896zcevz" w:colFirst="0" w:colLast="0"/>
      <w:bookmarkEnd w:id="30"/>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840284" w:rsidP="005B1D98">
      <w:pPr>
        <w:numPr>
          <w:ilvl w:val="0"/>
          <w:numId w:val="5"/>
        </w:numPr>
        <w:spacing w:after="0"/>
        <w:ind w:hanging="180"/>
      </w:pPr>
      <w:r>
        <w:t>Customer Entity</w:t>
      </w:r>
      <w:proofErr w:type="gramStart"/>
      <w:r>
        <w:t>:</w:t>
      </w:r>
      <w:proofErr w:type="gramEnd"/>
      <w:r>
        <w:br/>
        <w:t>User ID: a unique integer number. for each user</w:t>
      </w:r>
      <w:r>
        <w:br/>
        <w:t>User name</w:t>
      </w:r>
      <w:r>
        <w:br/>
        <w:t>Password</w:t>
      </w:r>
      <w:r>
        <w:br/>
        <w:t>Email</w:t>
      </w:r>
      <w:r>
        <w:br/>
        <w:t>Address</w:t>
      </w:r>
      <w:r>
        <w:br/>
        <w:t>Phone: user can add more than one phone number</w:t>
      </w:r>
    </w:p>
    <w:p w:rsidR="00174FD9" w:rsidRDefault="00840284" w:rsidP="005B1D98">
      <w:pPr>
        <w:numPr>
          <w:ilvl w:val="0"/>
          <w:numId w:val="5"/>
        </w:numPr>
        <w:spacing w:after="0"/>
        <w:ind w:hanging="180"/>
      </w:pPr>
      <w:r>
        <w:t>Admin:</w:t>
      </w:r>
      <w:r>
        <w:br/>
        <w:t>Name: a unique name</w:t>
      </w:r>
      <w:r>
        <w:br/>
        <w:t>Password</w:t>
      </w:r>
    </w:p>
    <w:p w:rsidR="00174FD9" w:rsidRDefault="00840284" w:rsidP="005B1D98">
      <w:pPr>
        <w:numPr>
          <w:ilvl w:val="0"/>
          <w:numId w:val="5"/>
        </w:numPr>
        <w:ind w:hanging="180"/>
      </w:pPr>
      <w:r>
        <w:lastRenderedPageBreak/>
        <w:t>Cars:</w:t>
      </w:r>
      <w:r>
        <w:br/>
        <w:t>Car ID: each car has a unique car ID</w:t>
      </w:r>
      <w:r>
        <w:br/>
        <w:t>Description: each car has a detailed description with more attributes than it’s model, color and price</w:t>
      </w:r>
      <w:r>
        <w:br/>
        <w:t>Model: represents the car model</w:t>
      </w:r>
      <w:r>
        <w:br/>
        <w:t>Price: the car price</w:t>
      </w:r>
      <w:r>
        <w:br/>
        <w:t>Color: the car color</w:t>
      </w:r>
      <w:r>
        <w:br/>
        <w:t>Status: the car status can be free, reserved or sold</w:t>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1" w:name="_4i7ojhp" w:colFirst="0" w:colLast="0"/>
      <w:bookmarkEnd w:id="31"/>
      <w:r>
        <w:lastRenderedPageBreak/>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391275" cy="4879975"/>
            <wp:effectExtent l="0" t="0" r="9525"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391275" cy="4879975"/>
                    </a:xfrm>
                    <a:prstGeom prst="rect">
                      <a:avLst/>
                    </a:prstGeom>
                    <a:ln/>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840284"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homepage contains </w:t>
      </w:r>
      <w:r w:rsidR="00E50267">
        <w:rPr>
          <w:rFonts w:ascii="Trebuchet MS" w:eastAsia="Trebuchet MS" w:hAnsi="Trebuchet MS" w:cs="Trebuchet MS"/>
          <w:sz w:val="24"/>
          <w:szCs w:val="24"/>
        </w:rPr>
        <w:t>the</w:t>
      </w:r>
      <w:r>
        <w:rPr>
          <w:rFonts w:ascii="Trebuchet MS" w:eastAsia="Trebuchet MS" w:hAnsi="Trebuchet MS" w:cs="Trebuchet MS"/>
          <w:sz w:val="24"/>
          <w:szCs w:val="24"/>
        </w:rPr>
        <w:t xml:space="preserve"> most popular cars and any user can search on the application </w:t>
      </w:r>
      <w:r w:rsidR="008745DA">
        <w:rPr>
          <w:rFonts w:ascii="Trebuchet MS" w:eastAsia="Trebuchet MS" w:hAnsi="Trebuchet MS" w:cs="Trebuchet MS"/>
          <w:sz w:val="24"/>
          <w:szCs w:val="24"/>
        </w:rPr>
        <w:t>of</w:t>
      </w:r>
      <w:r>
        <w:rPr>
          <w:rFonts w:ascii="Trebuchet MS" w:eastAsia="Trebuchet MS" w:hAnsi="Trebuchet MS" w:cs="Trebuchet MS"/>
          <w:sz w:val="24"/>
          <w:szCs w:val="24"/>
        </w:rPr>
        <w:t xml:space="preserve">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840284" w:rsidP="008745DA">
      <w:pPr>
        <w:spacing w:after="0" w:line="240" w:lineRule="auto"/>
        <w:ind w:left="0" w:right="185" w:firstLine="0"/>
      </w:pPr>
      <w:r>
        <w:t xml:space="preserve">The user </w:t>
      </w:r>
      <w:r w:rsidR="00E50267">
        <w:t>can register</w:t>
      </w:r>
      <w:r>
        <w:t xml:space="preserve"> on the application by click on the </w:t>
      </w:r>
      <w:r w:rsidR="008745DA">
        <w:t xml:space="preserve">register tab and enter his/her </w:t>
      </w:r>
      <w:r>
        <w:t>Name</w:t>
      </w:r>
      <w:r w:rsidR="008745DA">
        <w:t xml:space="preserve">, </w:t>
      </w:r>
      <w:r>
        <w:t xml:space="preserve">Email, Password, Address, Confirm Password, </w:t>
      </w:r>
      <w:r w:rsidR="00E50267">
        <w:t>and Phone</w:t>
      </w:r>
      <w:r>
        <w:t>)</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E50267" w:rsidP="008745DA">
      <w:pPr>
        <w:spacing w:after="0" w:line="240" w:lineRule="auto"/>
        <w:ind w:left="0" w:right="185" w:firstLine="0"/>
      </w:pPr>
      <w:r>
        <w:t>When</w:t>
      </w:r>
      <w:r w:rsidR="00840284">
        <w:t xml:space="preserve"> the user enter</w:t>
      </w:r>
      <w:r w:rsidR="008745DA">
        <w:t>s</w:t>
      </w:r>
      <w:r w:rsidR="00840284">
        <w:t xml:space="preserve"> his/her correct username and correct password then click on the login button, the login function will be with no error messag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t>Please</w:t>
      </w:r>
      <w:r w:rsidR="00840284">
        <w:t xml:space="preserve"> enter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E50267"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the car purchasing application history.</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search on the application by car model,</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color and pric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More details tab</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more details tab shows more information about the selected car, this page displays only for logged users.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29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6577330" cy="492295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click on the reserve button if he want</w:t>
      </w:r>
      <w:r w:rsidR="008745DA">
        <w:rPr>
          <w:rFonts w:ascii="Trebuchet MS" w:eastAsia="Trebuchet MS" w:hAnsi="Trebuchet MS" w:cs="Trebuchet MS"/>
          <w:sz w:val="24"/>
          <w:szCs w:val="24"/>
        </w:rPr>
        <w:t>s</w:t>
      </w:r>
      <w:r>
        <w:rPr>
          <w:rFonts w:ascii="Trebuchet MS" w:eastAsia="Trebuchet MS" w:hAnsi="Trebuchet MS" w:cs="Trebuchet MS"/>
          <w:sz w:val="24"/>
          <w:szCs w:val="24"/>
        </w:rPr>
        <w:t xml:space="preserve"> to buy this car, then this car status will change to be </w:t>
      </w:r>
      <w:r w:rsidR="005B1D98">
        <w:rPr>
          <w:rFonts w:ascii="Trebuchet MS" w:eastAsia="Trebuchet MS" w:hAnsi="Trebuchet MS" w:cs="Trebuchet MS"/>
          <w:sz w:val="24"/>
          <w:szCs w:val="24"/>
        </w:rPr>
        <w:t>reserved</w:t>
      </w:r>
      <w:r>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lastRenderedPageBreak/>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3</w:t>
      </w: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   Error Message for unregistered user.</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noProof/>
          <w:sz w:val="24"/>
          <w:szCs w:val="24"/>
        </w:rPr>
        <w:drawing>
          <wp:inline distT="0" distB="0" distL="0" distR="0">
            <wp:extent cx="6858000" cy="5133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registed error messag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sidRPr="00A547C9">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unregistered users can’t access the tab of more details.</w:t>
      </w: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View all cars</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513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r_AllCars.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p>
    <w:sectPr w:rsidR="005C7A6B" w:rsidSect="00A547C9">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3E0E" w:rsidRDefault="006D3E0E">
      <w:pPr>
        <w:spacing w:after="0" w:line="240" w:lineRule="auto"/>
      </w:pPr>
      <w:r>
        <w:separator/>
      </w:r>
    </w:p>
  </w:endnote>
  <w:endnote w:type="continuationSeparator" w:id="0">
    <w:p w:rsidR="006D3E0E" w:rsidRDefault="006D3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3E0E" w:rsidRDefault="006D3E0E">
      <w:pPr>
        <w:spacing w:after="0" w:line="240" w:lineRule="auto"/>
      </w:pPr>
      <w:r>
        <w:separator/>
      </w:r>
    </w:p>
  </w:footnote>
  <w:footnote w:type="continuationSeparator" w:id="0">
    <w:p w:rsidR="006D3E0E" w:rsidRDefault="006D3E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D4097"/>
    <w:rsid w:val="001720AC"/>
    <w:rsid w:val="00174FD9"/>
    <w:rsid w:val="00176276"/>
    <w:rsid w:val="001768A3"/>
    <w:rsid w:val="00202BFD"/>
    <w:rsid w:val="002A4FB1"/>
    <w:rsid w:val="0051668A"/>
    <w:rsid w:val="005216F1"/>
    <w:rsid w:val="005548B7"/>
    <w:rsid w:val="00575508"/>
    <w:rsid w:val="005A0276"/>
    <w:rsid w:val="005B1D98"/>
    <w:rsid w:val="005C7A6B"/>
    <w:rsid w:val="00646C58"/>
    <w:rsid w:val="006C0202"/>
    <w:rsid w:val="006D3E0E"/>
    <w:rsid w:val="00840284"/>
    <w:rsid w:val="008745DA"/>
    <w:rsid w:val="00977549"/>
    <w:rsid w:val="009B1FC0"/>
    <w:rsid w:val="009F4FD5"/>
    <w:rsid w:val="00A547C9"/>
    <w:rsid w:val="00A65AB5"/>
    <w:rsid w:val="00C36164"/>
    <w:rsid w:val="00CD4877"/>
    <w:rsid w:val="00CF05C6"/>
    <w:rsid w:val="00D14064"/>
    <w:rsid w:val="00D23210"/>
    <w:rsid w:val="00E50267"/>
    <w:rsid w:val="00E60D4E"/>
    <w:rsid w:val="00EB71F9"/>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3</TotalTime>
  <Pages>35</Pages>
  <Words>2866</Words>
  <Characters>1634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10</cp:lastModifiedBy>
  <cp:revision>10</cp:revision>
  <dcterms:created xsi:type="dcterms:W3CDTF">2019-05-10T18:11:00Z</dcterms:created>
  <dcterms:modified xsi:type="dcterms:W3CDTF">2019-05-16T20:40:00Z</dcterms:modified>
</cp:coreProperties>
</file>